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4" w:name="internship-application-letter"/>
    <w:p>
      <w:pPr>
        <w:pStyle w:val="Heading1"/>
      </w:pPr>
      <w:r>
        <w:t xml:space="preserve">INTERNSHIP APPLICATION LETTER</w:t>
      </w:r>
    </w:p>
    <w:bookmarkStart w:id="22" w:name="X3f87b460c0725da865a3b33aabf1bb32a777c44"/>
    <w:p>
      <w:pPr>
        <w:pStyle w:val="Heading2"/>
      </w:pPr>
      <w:r>
        <w:t xml:space="preserve">FOR FIREFIGHTER OBSERVATION AND TRAINING ATTACHMEN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3"/>
      </w:pPr>
      <w:r>
        <w:t xml:space="preserve">Hiring Manager</w:t>
      </w:r>
    </w:p>
    <w:bookmarkEnd w:id="20"/>
    <w:bookmarkStart w:id="21" w:name="X06654d1967982c58a227c6962a409ad6c332b37"/>
    <w:p>
      <w:pPr>
        <w:pStyle w:val="Heading3"/>
      </w:pPr>
      <w:r>
        <w:t xml:space="preserve">Istanbul Metropolitan Municipality Fire Department (İstanbul Büyükşehir Belediyesi İtfaiye Müdürlüğü)</w:t>
      </w:r>
    </w:p>
    <w:p>
      <w:pPr>
        <w:pStyle w:val="FirstParagraph"/>
      </w:pPr>
      <w:r>
        <w:t xml:space="preserve">Kartal Merkez Mahallesi, Mithatpaşa Caddesi No: 24</w:t>
      </w:r>
    </w:p>
    <w:p>
      <w:pPr>
        <w:pStyle w:val="BodyText"/>
      </w:pPr>
      <w:r>
        <w:t xml:space="preserve">Istanbul, Turkey</w:t>
      </w:r>
    </w:p>
    <w:bookmarkEnd w:id="21"/>
    <w:bookmarkEnd w:id="22"/>
    <w:bookmarkStart w:id="23" w:name="Xefeefadac63c2921cc154720798977ae2892afe"/>
    <w:p>
      <w:pPr>
        <w:pStyle w:val="Heading2"/>
      </w:pPr>
      <w:r>
        <w:t xml:space="preserve">Subject: Application for Firefighter Observation Internship – Istanbul Metropolitan Municipality</w:t>
      </w:r>
    </w:p>
    <w:p>
      <w:pPr>
        <w:pStyle w:val="FirstParagraph"/>
      </w:pPr>
      <w:r>
        <w:t xml:space="preserve">Dear Hiring Manager of the Istanbul Fire Department,</w:t>
      </w:r>
    </w:p>
    <w:p>
      <w:pPr>
        <w:pStyle w:val="BodyText"/>
      </w:pPr>
      <w:r>
        <w:t xml:space="preserve">I am writing with profound respect and eager anticipation to formally apply for an observation internship opportunity within the esteemed Istanbul Metropolitan Municipality Fire Department (İstanbul Büyükşehir Belediyesi İtfaiye Müdürlüğü). As a dedicated student of Emergency Management at Marmara University with a deep-rooted commitment to public safety, I have long admired the critical role your department plays in safeguarding Turkey’s largest city. My application centers on my unwavering dedication to firefighter training, my understanding of Istanbul’s unique urban fire challenges, and my readiness to contribute meaningfully under the guidance of your experienced professionals.</w:t>
      </w:r>
    </w:p>
    <w:p>
      <w:pPr>
        <w:pStyle w:val="BodyText"/>
      </w:pPr>
      <w:r>
        <w:t xml:space="preserve">Istanbul’s dynamic landscape – with its dense historic neighborhoods, towering modern skyscrapers along the Bosphorus, bustling tourist hubs like Sultanahmet and Taksim, and complex infrastructure – demands an exceptionally skilled firefighting force. Having grown up amidst Istanbul’s vibrant streets and witnessed firsthand how rapidly urban environments can escalate emergencies during seasonal events or natural disasters (such as the 2019 Şişli fire), I have developed a profound appreciation for the precision, courage, and community-focused ethos required in this profession. The Istanbul Fire Department’s reputation for excellence in high-stakes operations, particularly within our city’s intricate network of ancient streets and contemporary high-rises, has been a constant inspiration to me.</w:t>
      </w:r>
    </w:p>
    <w:p>
      <w:pPr>
        <w:pStyle w:val="BodyText"/>
      </w:pPr>
      <w:r>
        <w:t xml:space="preserve">My academic journey at Marmara University has equipped me with foundational knowledge directly applicable to firefighting operations. I have completed rigorous coursework including *Fire Dynamics &amp; Prevention*, *Urban Emergency Response Protocols*, and *TSE 12354 (Turkish Standard for Fire Safety)*, alongside mandatory first-aid certification through the Turkish Red Crescent. I am proficient in using fire safety equipment simulations and have participated in university-led disaster response drills at the Istanbul Technical University emergency training facility. Crucially, I possess advanced proficiency in both Turkish (written and spoken) and English – enabling me to communicate effectively with international teams or during tourist-related emergencies – as well as basic knowledge of firefighting terminology in German, valuable for our city’s diverse expatriate population.</w:t>
      </w:r>
    </w:p>
    <w:p>
      <w:pPr>
        <w:pStyle w:val="BodyText"/>
      </w:pPr>
      <w:r>
        <w:t xml:space="preserve">Beyond academic preparation, I have actively sought practical experience aligned with firefighting values. For the past two years, I have volunteered with the "İstanbul Barış ve Güvenlik Derneği" (Istanbul Peace &amp; Security Association), assisting in community fire safety education workshops for elderly residents in neighborhoods like Kadıköy and Üsküdar. This work taught me essential soft skills: patience when instructing vulnerable populations, quick assessment of risks during simulated drills, and the importance of cultural sensitivity in a city as diverse as Istanbul. I also completed a 40-hour first responder training program certified by the Turkish Ministry of Interior’s Emergency Management Authority (AFAD), focusing on initial scene safety and casualty triage – skills directly transferable to fire department operations.</w:t>
      </w:r>
    </w:p>
    <w:p>
      <w:pPr>
        <w:pStyle w:val="BodyText"/>
      </w:pPr>
      <w:r>
        <w:t xml:space="preserve">I am particularly drawn to the Istanbul Fire Department’s emphasis on community engagement through initiatives like "İtfaiyemizle Birlikte" (Together with Our Firefighters) and your department’s proactive approach to technological integration (such as AI-powered fire prediction systems in historic districts). I am eager to learn under your supervision, absorb the tactical knowledge essential for navigating Istanbul’s unique fire challenges – from fires in narrow Ottoman-era alleyways to high-rise incidents at structures like the Yıldız Palace complex – and contribute my energy toward enhancing public safety across this magnificent city.</w:t>
      </w:r>
    </w:p>
    <w:p>
      <w:pPr>
        <w:pStyle w:val="BodyText"/>
      </w:pPr>
      <w:r>
        <w:t xml:space="preserve">An internship with your department would be more than a professional step; it would be a deeply personal commitment to service. I understand that firefighting requires physical resilience, mental fortitude, and an unshakeable moral compass – qualities I strive to embody daily. My fitness regimen (including regular cardiovascular training and strength conditioning) ensures I am physically prepared for the demands of this role, while my volunteer work has reinforced my ability to remain calm under pressure in high-stakes environments.</w:t>
      </w:r>
    </w:p>
    <w:p>
      <w:pPr>
        <w:pStyle w:val="BodyText"/>
      </w:pPr>
      <w:r>
        <w:t xml:space="preserve">I am fully aware that the Istanbul Fire Department operates with strict adherence to Turkish civil service standards and departmental protocols. I am prepared to undergo all required medical examinations, background checks, and training modules mandated for observation interns. I have reviewed the application guidelines published on the İstanbul Büyükşehir Belediyesi website (www.ibb.gov.tr/iftaiye) and confirm my willingness to comply with all procedures.</w:t>
      </w:r>
    </w:p>
    <w:p>
      <w:pPr>
        <w:pStyle w:val="BodyText"/>
      </w:pPr>
      <w:r>
        <w:t xml:space="preserve">Thank you for considering my application. I am deeply honored by the opportunity to seek guidance from Istanbul’s most respected fire service professionals. I welcome the chance to discuss how my skills, dedication, and passion for serving Istanbul’s community align with your department’s mission during an interview at your earliest convenience. My resume is attached for further detail on my qualifications.</w:t>
      </w:r>
    </w:p>
    <w:p>
      <w:pPr>
        <w:pStyle w:val="BodyText"/>
      </w:pPr>
      <w:r>
        <w:t xml:space="preserve">With sincere respect and eagerness,</w:t>
      </w:r>
    </w:p>
    <w:p>
      <w:pPr>
        <w:pStyle w:val="BodyText"/>
      </w:pPr>
      <w:r>
        <w:rPr>
          <w:bCs/>
          <w:b/>
        </w:rPr>
        <w:t xml:space="preserve">[Your Full Name]</w:t>
      </w:r>
      <w:r>
        <w:br/>
      </w:r>
      <w:r>
        <w:t xml:space="preserve">Emergency Management Student, Marmara University</w:t>
      </w:r>
      <w:r>
        <w:br/>
      </w:r>
      <w:r>
        <w:t xml:space="preserve">Istanbul, Turkey</w:t>
      </w:r>
      <w:r>
        <w:br/>
      </w:r>
    </w:p>
    <w:p>
      <w:pPr>
        <w:pStyle w:val="BodyText"/>
      </w:pPr>
      <w:r>
        <w:rPr>
          <w:bCs/>
          <w:b/>
        </w:rPr>
        <w:t xml:space="preserve">Key Highlights for the Istanbul Fire Department:</w:t>
      </w:r>
    </w:p>
    <w:p>
      <w:pPr>
        <w:numPr>
          <w:ilvl w:val="0"/>
          <w:numId w:val="1001"/>
        </w:numPr>
        <w:pStyle w:val="Compact"/>
      </w:pPr>
      <w:r>
        <w:rPr>
          <w:bCs/>
          <w:b/>
        </w:rPr>
        <w:t xml:space="preserve">Local Context Knowledge:</w:t>
      </w:r>
      <w:r>
        <w:t xml:space="preserve"> </w:t>
      </w:r>
      <w:r>
        <w:t xml:space="preserve">Deep understanding of Istanbul’s fire risks (historic districts, coastal fires, tourist zones)</w:t>
      </w:r>
    </w:p>
    <w:p>
      <w:pPr>
        <w:numPr>
          <w:ilvl w:val="0"/>
          <w:numId w:val="1001"/>
        </w:numPr>
        <w:pStyle w:val="Compact"/>
      </w:pPr>
      <w:r>
        <w:rPr>
          <w:bCs/>
          <w:b/>
        </w:rPr>
        <w:t xml:space="preserve">Turkish Service Standards:</w:t>
      </w:r>
      <w:r>
        <w:t xml:space="preserve"> </w:t>
      </w:r>
      <w:r>
        <w:t xml:space="preserve">Certified through AFAD-aligned training programs and TSE protocols</w:t>
      </w:r>
    </w:p>
    <w:p>
      <w:pPr>
        <w:numPr>
          <w:ilvl w:val="0"/>
          <w:numId w:val="1001"/>
        </w:numPr>
        <w:pStyle w:val="Compact"/>
      </w:pPr>
      <w:r>
        <w:rPr>
          <w:bCs/>
          <w:b/>
        </w:rPr>
        <w:t xml:space="preserve">Cultural Fit:</w:t>
      </w:r>
      <w:r>
        <w:t xml:space="preserve"> </w:t>
      </w:r>
      <w:r>
        <w:t xml:space="preserve">Fluency in Turkish + English; experience serving diverse Istanbul communities</w:t>
      </w:r>
    </w:p>
    <w:p>
      <w:pPr>
        <w:numPr>
          <w:ilvl w:val="0"/>
          <w:numId w:val="1001"/>
        </w:numPr>
        <w:pStyle w:val="Compact"/>
      </w:pPr>
      <w:r>
        <w:rPr>
          <w:bCs/>
          <w:b/>
        </w:rPr>
        <w:t xml:space="preserve">Practical Readiness:</w:t>
      </w:r>
      <w:r>
        <w:t xml:space="preserve"> </w:t>
      </w:r>
      <w:r>
        <w:t xml:space="preserve">40+ hours of certified first-response training; proven community service in Istanbul neighborhoods</w:t>
      </w:r>
    </w:p>
    <w:p>
      <w:pPr>
        <w:pStyle w:val="FirstParagraph"/>
      </w:pPr>
      <w:r>
        <w:t xml:space="preserve">*Note: This internship application adheres to Turkey's public sector internship guidelines (Kamu Görevlisi Kadrosu) for non-paid observation roles within municipal emergency servic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Istanbul, Turkey</dc:title>
  <dc:creator/>
  <dc:language>en</dc:language>
  <cp:keywords/>
  <dcterms:created xsi:type="dcterms:W3CDTF">2026-07-17T12:46:50Z</dcterms:created>
  <dcterms:modified xsi:type="dcterms:W3CDTF">2026-07-17T12:46:50Z</dcterms:modified>
</cp:coreProperties>
</file>

<file path=docProps/custom.xml><?xml version="1.0" encoding="utf-8"?>
<Properties xmlns="http://schemas.openxmlformats.org/officeDocument/2006/custom-properties" xmlns:vt="http://schemas.openxmlformats.org/officeDocument/2006/docPropsVTypes"/>
</file>